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941" w:type="dxa"/>
        <w:tblInd w:w="-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51"/>
        <w:gridCol w:w="12690"/>
      </w:tblGrid>
      <w:tr w:rsidR="008A59BF" w:rsidTr="000D662F">
        <w:trPr>
          <w:trHeight w:val="440"/>
        </w:trPr>
        <w:tc>
          <w:tcPr>
            <w:tcW w:w="14941" w:type="dxa"/>
            <w:gridSpan w:val="2"/>
            <w:shd w:val="clear" w:color="auto" w:fill="FFD966" w:themeFill="accent4" w:themeFillTint="99"/>
          </w:tcPr>
          <w:p w:rsidR="008A59BF" w:rsidRPr="000D662F" w:rsidRDefault="00AF675D" w:rsidP="003F64CB">
            <w:pPr>
              <w:spacing w:before="24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sz w:val="24"/>
                <w:szCs w:val="24"/>
              </w:rPr>
              <w:t>Madison Chandler</w:t>
            </w:r>
            <w:r w:rsidR="0050018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635148" w:rsidRPr="000D662F">
              <w:rPr>
                <w:rFonts w:ascii="Arial" w:hAnsi="Arial" w:cs="Arial"/>
                <w:b/>
                <w:sz w:val="24"/>
                <w:szCs w:val="24"/>
              </w:rPr>
              <w:t>Monthly</w:t>
            </w:r>
            <w:r w:rsidR="00F963E1">
              <w:rPr>
                <w:rFonts w:ascii="Arial" w:hAnsi="Arial" w:cs="Arial"/>
                <w:b/>
                <w:sz w:val="24"/>
                <w:szCs w:val="24"/>
              </w:rPr>
              <w:t xml:space="preserve"> Board</w:t>
            </w:r>
            <w:r w:rsidR="00635148" w:rsidRPr="000D662F">
              <w:rPr>
                <w:rFonts w:ascii="Arial" w:hAnsi="Arial" w:cs="Arial"/>
                <w:b/>
                <w:sz w:val="24"/>
                <w:szCs w:val="24"/>
              </w:rPr>
              <w:t xml:space="preserve"> Report</w:t>
            </w:r>
          </w:p>
        </w:tc>
      </w:tr>
      <w:tr w:rsidR="00635148" w:rsidTr="000D662F">
        <w:trPr>
          <w:trHeight w:val="344"/>
        </w:trPr>
        <w:tc>
          <w:tcPr>
            <w:tcW w:w="14941" w:type="dxa"/>
            <w:gridSpan w:val="2"/>
            <w:shd w:val="clear" w:color="auto" w:fill="FFF2CC" w:themeFill="accent4" w:themeFillTint="33"/>
          </w:tcPr>
          <w:p w:rsidR="00635148" w:rsidRDefault="000B0D6D" w:rsidP="008C422D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br/>
            </w:r>
            <w:r w:rsidR="0050018E">
              <w:rPr>
                <w:rFonts w:ascii="Arial" w:hAnsi="Arial" w:cs="Arial"/>
                <w:b/>
                <w:sz w:val="24"/>
                <w:szCs w:val="24"/>
              </w:rPr>
              <w:t xml:space="preserve">Month </w:t>
            </w:r>
            <w:r w:rsidR="00495777">
              <w:rPr>
                <w:rFonts w:ascii="Arial" w:hAnsi="Arial" w:cs="Arial"/>
                <w:b/>
                <w:sz w:val="24"/>
                <w:szCs w:val="24"/>
              </w:rPr>
              <w:t xml:space="preserve">March </w:t>
            </w:r>
            <w:r w:rsidR="00AF675D">
              <w:rPr>
                <w:rFonts w:ascii="Arial" w:hAnsi="Arial" w:cs="Arial"/>
                <w:b/>
                <w:sz w:val="24"/>
                <w:szCs w:val="24"/>
              </w:rPr>
              <w:t>2025</w:t>
            </w:r>
          </w:p>
          <w:p w:rsidR="008C422D" w:rsidRPr="00F963E1" w:rsidRDefault="008C422D" w:rsidP="008C422D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35148" w:rsidTr="000D662F">
        <w:trPr>
          <w:trHeight w:val="1412"/>
        </w:trPr>
        <w:tc>
          <w:tcPr>
            <w:tcW w:w="2251" w:type="dxa"/>
            <w:shd w:val="clear" w:color="auto" w:fill="FFE599" w:themeFill="accent4" w:themeFillTint="66"/>
          </w:tcPr>
          <w:p w:rsidR="000B0D6D" w:rsidRDefault="00635148" w:rsidP="00DE4A4E">
            <w:pPr>
              <w:spacing w:before="24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 w:rsidRPr="000D662F">
              <w:rPr>
                <w:rFonts w:ascii="Arial" w:hAnsi="Arial" w:cs="Arial"/>
                <w:b/>
              </w:rPr>
              <w:t>Event</w:t>
            </w:r>
            <w:r w:rsidR="00DE7F9A" w:rsidRPr="000D662F">
              <w:rPr>
                <w:rFonts w:ascii="Arial" w:hAnsi="Arial" w:cs="Arial"/>
                <w:b/>
              </w:rPr>
              <w:t>s</w:t>
            </w:r>
            <w:r w:rsidR="000B0D6D">
              <w:rPr>
                <w:rFonts w:ascii="Arial" w:hAnsi="Arial" w:cs="Arial"/>
                <w:b/>
              </w:rPr>
              <w:br/>
            </w:r>
            <w:r w:rsidR="000B0D6D">
              <w:rPr>
                <w:rFonts w:ascii="Arial" w:hAnsi="Arial" w:cs="Arial"/>
                <w:b/>
              </w:rPr>
              <w:br/>
              <w:t>and</w:t>
            </w:r>
          </w:p>
          <w:p w:rsidR="00D96F6B" w:rsidRPr="000B0D6D" w:rsidRDefault="000B0D6D" w:rsidP="000B0D6D">
            <w:pPr>
              <w:spacing w:before="24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gagement</w:t>
            </w:r>
            <w:r>
              <w:rPr>
                <w:rFonts w:ascii="Arial" w:hAnsi="Arial" w:cs="Arial"/>
                <w:b/>
              </w:rPr>
              <w:br/>
            </w:r>
            <w:r w:rsidRPr="000B0D6D">
              <w:rPr>
                <w:rFonts w:ascii="Arial" w:hAnsi="Arial" w:cs="Arial"/>
                <w:sz w:val="18"/>
                <w:szCs w:val="18"/>
              </w:rPr>
              <w:br/>
            </w:r>
          </w:p>
        </w:tc>
        <w:tc>
          <w:tcPr>
            <w:tcW w:w="12690" w:type="dxa"/>
          </w:tcPr>
          <w:p w:rsidR="00154128" w:rsidRDefault="00495777" w:rsidP="0015412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t with community resource committee to plan Mom Made Me Do This 5k. </w:t>
            </w:r>
          </w:p>
          <w:p w:rsidR="00495777" w:rsidRDefault="00495777" w:rsidP="0015412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lanned and executed two DPIL enrollment tables at events/libraries. </w:t>
            </w:r>
          </w:p>
          <w:p w:rsidR="00495777" w:rsidRDefault="00960F36" w:rsidP="0015412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ttended SPARK monthly community meeting. </w:t>
            </w:r>
          </w:p>
          <w:p w:rsidR="00960F36" w:rsidRDefault="00960F36" w:rsidP="0015412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ttended the Kendall County Interagency Council Meeting. </w:t>
            </w:r>
          </w:p>
          <w:p w:rsidR="00960F36" w:rsidRPr="000D662F" w:rsidRDefault="00960F36" w:rsidP="0015412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5148" w:rsidTr="000D662F">
        <w:trPr>
          <w:trHeight w:val="1394"/>
        </w:trPr>
        <w:tc>
          <w:tcPr>
            <w:tcW w:w="2251" w:type="dxa"/>
            <w:shd w:val="clear" w:color="auto" w:fill="FFE599" w:themeFill="accent4" w:themeFillTint="66"/>
          </w:tcPr>
          <w:p w:rsidR="00FD3E1D" w:rsidRPr="000B0D6D" w:rsidRDefault="0050018E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</w:rPr>
              <w:t>Programming</w:t>
            </w:r>
            <w:r w:rsidR="000B0D6D">
              <w:rPr>
                <w:rFonts w:ascii="Arial" w:hAnsi="Arial" w:cs="Arial"/>
                <w:b/>
              </w:rPr>
              <w:br/>
            </w:r>
            <w:r w:rsidR="000B0D6D">
              <w:rPr>
                <w:rFonts w:ascii="Arial" w:hAnsi="Arial" w:cs="Arial"/>
                <w:b/>
              </w:rPr>
              <w:br/>
            </w:r>
          </w:p>
          <w:p w:rsidR="00635148" w:rsidRPr="000D662F" w:rsidRDefault="000D662F" w:rsidP="00DE4A4E">
            <w:pPr>
              <w:pStyle w:val="ListParagraph"/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2690" w:type="dxa"/>
          </w:tcPr>
          <w:p w:rsidR="00751444" w:rsidRDefault="00751444" w:rsidP="00DE4A4E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:rsidR="00154128" w:rsidRDefault="00495777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cheduled social media posts. </w:t>
            </w:r>
          </w:p>
          <w:p w:rsidR="00495777" w:rsidRDefault="00495777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de a year-long social media schedule. </w:t>
            </w:r>
          </w:p>
          <w:p w:rsidR="00495777" w:rsidRDefault="00495777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reated and released Friday Five material. </w:t>
            </w:r>
          </w:p>
          <w:p w:rsidR="00495777" w:rsidRPr="000D662F" w:rsidRDefault="00495777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naged DPIL. </w:t>
            </w:r>
          </w:p>
        </w:tc>
      </w:tr>
      <w:tr w:rsidR="00635148" w:rsidTr="000D662F">
        <w:trPr>
          <w:trHeight w:val="629"/>
        </w:trPr>
        <w:tc>
          <w:tcPr>
            <w:tcW w:w="2251" w:type="dxa"/>
            <w:shd w:val="clear" w:color="auto" w:fill="FFE599" w:themeFill="accent4" w:themeFillTint="66"/>
          </w:tcPr>
          <w:p w:rsidR="00DE7F9A" w:rsidRPr="000D662F" w:rsidRDefault="00AF675D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rketing</w:t>
            </w:r>
            <w:r w:rsidR="00DE4A4E">
              <w:rPr>
                <w:rFonts w:ascii="Arial" w:hAnsi="Arial" w:cs="Arial"/>
                <w:b/>
              </w:rPr>
              <w:br/>
            </w:r>
            <w:r w:rsidR="00DE4A4E">
              <w:rPr>
                <w:rFonts w:ascii="Arial" w:hAnsi="Arial" w:cs="Arial"/>
                <w:b/>
              </w:rPr>
              <w:br/>
              <w:t>Operations</w:t>
            </w:r>
          </w:p>
          <w:p w:rsidR="00635148" w:rsidRPr="000D662F" w:rsidRDefault="00635148" w:rsidP="00DE4A4E">
            <w:pPr>
              <w:spacing w:before="240" w:line="240" w:lineRule="auto"/>
              <w:ind w:left="-102" w:firstLine="90"/>
              <w:jc w:val="center"/>
              <w:rPr>
                <w:rFonts w:ascii="Arial" w:hAnsi="Arial" w:cs="Arial"/>
              </w:rPr>
            </w:pPr>
          </w:p>
        </w:tc>
        <w:tc>
          <w:tcPr>
            <w:tcW w:w="12690" w:type="dxa"/>
            <w:shd w:val="clear" w:color="auto" w:fill="auto"/>
          </w:tcPr>
          <w:p w:rsidR="009943D7" w:rsidRDefault="00495777" w:rsidP="00DE4A4E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mailed local businesses about sponsoring Mom Made Me Do This 5k. </w:t>
            </w:r>
          </w:p>
          <w:p w:rsidR="00495777" w:rsidRDefault="00495777" w:rsidP="00DE4A4E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mailed local schools about promoting Mom Made Me Do This 5k. </w:t>
            </w:r>
          </w:p>
          <w:p w:rsidR="00495777" w:rsidRDefault="00495777" w:rsidP="00495777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de a year-long social media schedule. </w:t>
            </w:r>
          </w:p>
          <w:p w:rsidR="00495777" w:rsidRPr="009943D7" w:rsidRDefault="00495777" w:rsidP="00DE4A4E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gan cleaning out inactive emails from Constant Contact.</w:t>
            </w:r>
          </w:p>
        </w:tc>
      </w:tr>
      <w:tr w:rsidR="00635148" w:rsidTr="000D662F">
        <w:trPr>
          <w:trHeight w:val="935"/>
        </w:trPr>
        <w:tc>
          <w:tcPr>
            <w:tcW w:w="2251" w:type="dxa"/>
            <w:shd w:val="clear" w:color="auto" w:fill="FFE599" w:themeFill="accent4" w:themeFillTint="66"/>
          </w:tcPr>
          <w:p w:rsidR="00635148" w:rsidRDefault="00FD3E1D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 w:rsidRPr="000D662F">
              <w:rPr>
                <w:rFonts w:ascii="Arial" w:hAnsi="Arial" w:cs="Arial"/>
                <w:b/>
              </w:rPr>
              <w:t>Data</w:t>
            </w:r>
            <w:r w:rsidR="000B0D6D">
              <w:rPr>
                <w:rFonts w:ascii="Arial" w:hAnsi="Arial" w:cs="Arial"/>
                <w:b/>
              </w:rPr>
              <w:br/>
            </w:r>
          </w:p>
          <w:p w:rsidR="000B0D6D" w:rsidRPr="000D662F" w:rsidRDefault="000B0D6D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690" w:type="dxa"/>
          </w:tcPr>
          <w:p w:rsidR="00AA61CC" w:rsidRDefault="00495777" w:rsidP="003218B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,965 children enrolled in DPIL ILFOLLETT affiliate as of 4/3, that’s an increase of 174 children. </w:t>
            </w:r>
          </w:p>
          <w:p w:rsidR="00495777" w:rsidRPr="000D662F" w:rsidRDefault="00495777" w:rsidP="003218B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,900 children enrolled in DPIL ILKENDALLCO affiliate as of 4/3, that’s an increase of 256 children. </w:t>
            </w:r>
          </w:p>
        </w:tc>
      </w:tr>
      <w:tr w:rsidR="00635148" w:rsidTr="000D662F">
        <w:trPr>
          <w:trHeight w:val="1250"/>
        </w:trPr>
        <w:tc>
          <w:tcPr>
            <w:tcW w:w="2251" w:type="dxa"/>
            <w:shd w:val="clear" w:color="auto" w:fill="FFE599" w:themeFill="accent4" w:themeFillTint="66"/>
          </w:tcPr>
          <w:p w:rsidR="000B0D6D" w:rsidRDefault="000B0D6D" w:rsidP="000B0D6D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source</w:t>
            </w:r>
          </w:p>
          <w:p w:rsidR="000B0D6D" w:rsidRDefault="000B0D6D" w:rsidP="000B0D6D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velopment</w:t>
            </w:r>
            <w:r>
              <w:rPr>
                <w:rFonts w:ascii="Arial" w:hAnsi="Arial" w:cs="Arial"/>
                <w:b/>
              </w:rPr>
              <w:br/>
            </w:r>
          </w:p>
          <w:p w:rsidR="00635148" w:rsidRPr="00DE4A4E" w:rsidRDefault="00635148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90" w:type="dxa"/>
          </w:tcPr>
          <w:p w:rsidR="000D662F" w:rsidRDefault="00495777" w:rsidP="00FB4878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retchen Schulz from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antor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Library wants to work together to promote DPIL. </w:t>
            </w:r>
          </w:p>
          <w:p w:rsidR="00960F36" w:rsidRDefault="00960F36" w:rsidP="00FB4878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:rsidR="00960F36" w:rsidRPr="000D662F" w:rsidRDefault="00960F36" w:rsidP="00FB4878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reated connections with Hinckley Public Library about hosting DPIL enrollment tables. </w:t>
            </w:r>
          </w:p>
        </w:tc>
      </w:tr>
    </w:tbl>
    <w:p w:rsidR="005255F1" w:rsidRPr="008A59BF" w:rsidRDefault="005255F1" w:rsidP="00853725">
      <w:pPr>
        <w:spacing w:after="0"/>
        <w:rPr>
          <w:rFonts w:ascii="Arial" w:hAnsi="Arial" w:cs="Arial"/>
          <w:sz w:val="20"/>
          <w:szCs w:val="20"/>
        </w:rPr>
      </w:pPr>
    </w:p>
    <w:sectPr w:rsidR="005255F1" w:rsidRPr="008A59BF" w:rsidSect="00853725">
      <w:pgSz w:w="15840" w:h="12240" w:orient="landscape"/>
      <w:pgMar w:top="446" w:right="864" w:bottom="9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614D5"/>
    <w:multiLevelType w:val="hybridMultilevel"/>
    <w:tmpl w:val="D6145E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EB79B1"/>
    <w:multiLevelType w:val="hybridMultilevel"/>
    <w:tmpl w:val="01D0F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E7F6B"/>
    <w:multiLevelType w:val="hybridMultilevel"/>
    <w:tmpl w:val="19761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47560"/>
    <w:multiLevelType w:val="hybridMultilevel"/>
    <w:tmpl w:val="78E46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52052"/>
    <w:multiLevelType w:val="hybridMultilevel"/>
    <w:tmpl w:val="6E90E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0659B2"/>
    <w:multiLevelType w:val="hybridMultilevel"/>
    <w:tmpl w:val="AA9EE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F28C0"/>
    <w:multiLevelType w:val="hybridMultilevel"/>
    <w:tmpl w:val="FB882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6638A"/>
    <w:multiLevelType w:val="hybridMultilevel"/>
    <w:tmpl w:val="ED20A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B4971"/>
    <w:multiLevelType w:val="hybridMultilevel"/>
    <w:tmpl w:val="8EA6F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897435"/>
    <w:multiLevelType w:val="hybridMultilevel"/>
    <w:tmpl w:val="F28C9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6C7961"/>
    <w:multiLevelType w:val="hybridMultilevel"/>
    <w:tmpl w:val="6EAAE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ED4859"/>
    <w:multiLevelType w:val="hybridMultilevel"/>
    <w:tmpl w:val="651E9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C6368D"/>
    <w:multiLevelType w:val="hybridMultilevel"/>
    <w:tmpl w:val="E556CF6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3" w15:restartNumberingAfterBreak="0">
    <w:nsid w:val="3E9A6D1E"/>
    <w:multiLevelType w:val="hybridMultilevel"/>
    <w:tmpl w:val="3EEAE520"/>
    <w:lvl w:ilvl="0" w:tplc="04090001">
      <w:start w:val="1"/>
      <w:numFmt w:val="bullet"/>
      <w:lvlText w:val=""/>
      <w:lvlJc w:val="left"/>
      <w:pPr>
        <w:ind w:left="11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1" w:hanging="360"/>
      </w:pPr>
      <w:rPr>
        <w:rFonts w:ascii="Wingdings" w:hAnsi="Wingdings" w:hint="default"/>
      </w:rPr>
    </w:lvl>
  </w:abstractNum>
  <w:abstractNum w:abstractNumId="14" w15:restartNumberingAfterBreak="0">
    <w:nsid w:val="42F02A92"/>
    <w:multiLevelType w:val="hybridMultilevel"/>
    <w:tmpl w:val="A6C090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76914CA"/>
    <w:multiLevelType w:val="hybridMultilevel"/>
    <w:tmpl w:val="903A8B06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16" w15:restartNumberingAfterBreak="0">
    <w:nsid w:val="5CAA2978"/>
    <w:multiLevelType w:val="hybridMultilevel"/>
    <w:tmpl w:val="6A4C6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FB40A7"/>
    <w:multiLevelType w:val="hybridMultilevel"/>
    <w:tmpl w:val="2C82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910DB6"/>
    <w:multiLevelType w:val="hybridMultilevel"/>
    <w:tmpl w:val="55FAE388"/>
    <w:lvl w:ilvl="0" w:tplc="04090001">
      <w:start w:val="1"/>
      <w:numFmt w:val="bullet"/>
      <w:lvlText w:val=""/>
      <w:lvlJc w:val="left"/>
      <w:pPr>
        <w:ind w:left="12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2" w:hanging="360"/>
      </w:pPr>
      <w:rPr>
        <w:rFonts w:ascii="Wingdings" w:hAnsi="Wingdings" w:hint="default"/>
      </w:rPr>
    </w:lvl>
  </w:abstractNum>
  <w:abstractNum w:abstractNumId="19" w15:restartNumberingAfterBreak="0">
    <w:nsid w:val="64C05A28"/>
    <w:multiLevelType w:val="hybridMultilevel"/>
    <w:tmpl w:val="641015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C76274"/>
    <w:multiLevelType w:val="hybridMultilevel"/>
    <w:tmpl w:val="99F60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B6A16B4"/>
    <w:multiLevelType w:val="hybridMultilevel"/>
    <w:tmpl w:val="6B8AE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031A61"/>
    <w:multiLevelType w:val="hybridMultilevel"/>
    <w:tmpl w:val="703AD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5B0D0F"/>
    <w:multiLevelType w:val="hybridMultilevel"/>
    <w:tmpl w:val="52D4E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617BBC"/>
    <w:multiLevelType w:val="hybridMultilevel"/>
    <w:tmpl w:val="5CD4C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17"/>
  </w:num>
  <w:num w:numId="4">
    <w:abstractNumId w:val="6"/>
  </w:num>
  <w:num w:numId="5">
    <w:abstractNumId w:val="2"/>
  </w:num>
  <w:num w:numId="6">
    <w:abstractNumId w:val="14"/>
  </w:num>
  <w:num w:numId="7">
    <w:abstractNumId w:val="9"/>
  </w:num>
  <w:num w:numId="8">
    <w:abstractNumId w:val="23"/>
  </w:num>
  <w:num w:numId="9">
    <w:abstractNumId w:val="22"/>
  </w:num>
  <w:num w:numId="10">
    <w:abstractNumId w:val="3"/>
  </w:num>
  <w:num w:numId="11">
    <w:abstractNumId w:val="19"/>
  </w:num>
  <w:num w:numId="12">
    <w:abstractNumId w:val="11"/>
  </w:num>
  <w:num w:numId="13">
    <w:abstractNumId w:val="10"/>
  </w:num>
  <w:num w:numId="14">
    <w:abstractNumId w:val="8"/>
  </w:num>
  <w:num w:numId="15">
    <w:abstractNumId w:val="4"/>
  </w:num>
  <w:num w:numId="16">
    <w:abstractNumId w:val="13"/>
  </w:num>
  <w:num w:numId="17">
    <w:abstractNumId w:val="0"/>
  </w:num>
  <w:num w:numId="18">
    <w:abstractNumId w:val="21"/>
  </w:num>
  <w:num w:numId="19">
    <w:abstractNumId w:val="5"/>
  </w:num>
  <w:num w:numId="20">
    <w:abstractNumId w:val="20"/>
  </w:num>
  <w:num w:numId="21">
    <w:abstractNumId w:val="7"/>
  </w:num>
  <w:num w:numId="22">
    <w:abstractNumId w:val="12"/>
  </w:num>
  <w:num w:numId="23">
    <w:abstractNumId w:val="15"/>
  </w:num>
  <w:num w:numId="24">
    <w:abstractNumId w:val="24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WxMDYzMLQ0NzGxtDRS0lEKTi0uzszPAykwrQUABH50vCwAAAA="/>
  </w:docVars>
  <w:rsids>
    <w:rsidRoot w:val="005255F1"/>
    <w:rsid w:val="00002FF9"/>
    <w:rsid w:val="000221D2"/>
    <w:rsid w:val="00085586"/>
    <w:rsid w:val="000B0D6D"/>
    <w:rsid w:val="000C4CD2"/>
    <w:rsid w:val="000D1FCA"/>
    <w:rsid w:val="000D662F"/>
    <w:rsid w:val="0011423A"/>
    <w:rsid w:val="001352C4"/>
    <w:rsid w:val="00154128"/>
    <w:rsid w:val="00157A35"/>
    <w:rsid w:val="00167FD8"/>
    <w:rsid w:val="00170F36"/>
    <w:rsid w:val="001A3A3B"/>
    <w:rsid w:val="001C78CB"/>
    <w:rsid w:val="001D4627"/>
    <w:rsid w:val="0025106C"/>
    <w:rsid w:val="00253735"/>
    <w:rsid w:val="0025484C"/>
    <w:rsid w:val="00285881"/>
    <w:rsid w:val="0028679E"/>
    <w:rsid w:val="002C3A33"/>
    <w:rsid w:val="002D7D45"/>
    <w:rsid w:val="003149F6"/>
    <w:rsid w:val="003218B2"/>
    <w:rsid w:val="00394856"/>
    <w:rsid w:val="003E48A0"/>
    <w:rsid w:val="003E527D"/>
    <w:rsid w:val="003F64CB"/>
    <w:rsid w:val="00452A8C"/>
    <w:rsid w:val="00495777"/>
    <w:rsid w:val="004F3050"/>
    <w:rsid w:val="0050018E"/>
    <w:rsid w:val="005176AF"/>
    <w:rsid w:val="005255F1"/>
    <w:rsid w:val="00525758"/>
    <w:rsid w:val="00542EEF"/>
    <w:rsid w:val="00552758"/>
    <w:rsid w:val="0055764B"/>
    <w:rsid w:val="00571594"/>
    <w:rsid w:val="00575C9B"/>
    <w:rsid w:val="00586E90"/>
    <w:rsid w:val="005A2044"/>
    <w:rsid w:val="00624C46"/>
    <w:rsid w:val="00635148"/>
    <w:rsid w:val="00637A11"/>
    <w:rsid w:val="00643179"/>
    <w:rsid w:val="006647CB"/>
    <w:rsid w:val="0066632F"/>
    <w:rsid w:val="006B4A92"/>
    <w:rsid w:val="006C6AA7"/>
    <w:rsid w:val="00707AF4"/>
    <w:rsid w:val="00740F37"/>
    <w:rsid w:val="00751444"/>
    <w:rsid w:val="00754994"/>
    <w:rsid w:val="007659FE"/>
    <w:rsid w:val="0078730E"/>
    <w:rsid w:val="00797B01"/>
    <w:rsid w:val="007A324C"/>
    <w:rsid w:val="007B595F"/>
    <w:rsid w:val="007E2359"/>
    <w:rsid w:val="00824706"/>
    <w:rsid w:val="00853725"/>
    <w:rsid w:val="008A56EB"/>
    <w:rsid w:val="008A59BF"/>
    <w:rsid w:val="008C422D"/>
    <w:rsid w:val="008C6839"/>
    <w:rsid w:val="00914B52"/>
    <w:rsid w:val="00914BC6"/>
    <w:rsid w:val="00922CD6"/>
    <w:rsid w:val="00927A21"/>
    <w:rsid w:val="00952D86"/>
    <w:rsid w:val="00960F36"/>
    <w:rsid w:val="00973C1C"/>
    <w:rsid w:val="009943D7"/>
    <w:rsid w:val="009A1AC8"/>
    <w:rsid w:val="009C10B3"/>
    <w:rsid w:val="009F68BF"/>
    <w:rsid w:val="00A032FE"/>
    <w:rsid w:val="00A95317"/>
    <w:rsid w:val="00AA61CC"/>
    <w:rsid w:val="00AB7B78"/>
    <w:rsid w:val="00AE5317"/>
    <w:rsid w:val="00AF675D"/>
    <w:rsid w:val="00B266F0"/>
    <w:rsid w:val="00B2703B"/>
    <w:rsid w:val="00B705B7"/>
    <w:rsid w:val="00C02C88"/>
    <w:rsid w:val="00C0371B"/>
    <w:rsid w:val="00C25CA9"/>
    <w:rsid w:val="00C35639"/>
    <w:rsid w:val="00C70C32"/>
    <w:rsid w:val="00C753A8"/>
    <w:rsid w:val="00CA2508"/>
    <w:rsid w:val="00CB3307"/>
    <w:rsid w:val="00CC6607"/>
    <w:rsid w:val="00CC7620"/>
    <w:rsid w:val="00CD6E38"/>
    <w:rsid w:val="00CE4985"/>
    <w:rsid w:val="00D34844"/>
    <w:rsid w:val="00D34F2E"/>
    <w:rsid w:val="00D50C7F"/>
    <w:rsid w:val="00D84965"/>
    <w:rsid w:val="00D96F6B"/>
    <w:rsid w:val="00DB12E5"/>
    <w:rsid w:val="00DE147F"/>
    <w:rsid w:val="00DE4A4E"/>
    <w:rsid w:val="00DE7F9A"/>
    <w:rsid w:val="00DF6A2E"/>
    <w:rsid w:val="00E24C4E"/>
    <w:rsid w:val="00E324C5"/>
    <w:rsid w:val="00E43455"/>
    <w:rsid w:val="00E73857"/>
    <w:rsid w:val="00EB5D95"/>
    <w:rsid w:val="00EE70E7"/>
    <w:rsid w:val="00EF219C"/>
    <w:rsid w:val="00F24C58"/>
    <w:rsid w:val="00F34253"/>
    <w:rsid w:val="00F34CC3"/>
    <w:rsid w:val="00F34D37"/>
    <w:rsid w:val="00F65783"/>
    <w:rsid w:val="00F83AD5"/>
    <w:rsid w:val="00F913BD"/>
    <w:rsid w:val="00F963E1"/>
    <w:rsid w:val="00FB1DF5"/>
    <w:rsid w:val="00FB4878"/>
    <w:rsid w:val="00FC03C1"/>
    <w:rsid w:val="00FD3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A17A7D-C3C3-40CB-91C3-29DF8FC3B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8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67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7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9278D-3C6D-4056-8FF7-5A65176F5F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72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isela Sida</dc:creator>
  <cp:keywords/>
  <dc:description/>
  <cp:lastModifiedBy>Deborah Rudel</cp:lastModifiedBy>
  <cp:revision>2</cp:revision>
  <cp:lastPrinted>2025-03-06T15:50:00Z</cp:lastPrinted>
  <dcterms:created xsi:type="dcterms:W3CDTF">2025-04-03T14:47:00Z</dcterms:created>
  <dcterms:modified xsi:type="dcterms:W3CDTF">2025-04-03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e1affa1149b65d8d213266d782185a054c12b244a7d9e2a17eb5ff3413025c</vt:lpwstr>
  </property>
</Properties>
</file>